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1dc6d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2f24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9T02:21:19Z</dcterms:created>
  <dcterms:modified xsi:type="dcterms:W3CDTF">2017-01-29T02:21:19Z</dcterms:modified>
</cp:coreProperties>
</file>